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9B7396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pandas </w:t>
      </w:r>
      <w:r w:rsidRPr="003E071C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pd</w:t>
      </w:r>
    </w:p>
    <w:p w14:paraId="4EADE7EE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sklearn.impute</w:t>
      </w:r>
      <w:proofErr w:type="spellEnd"/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3E071C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SimpleImputer</w:t>
      </w:r>
      <w:proofErr w:type="spellEnd"/>
    </w:p>
    <w:p w14:paraId="00A77646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sklearn.model</w:t>
      </w:r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_selection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3E071C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train_test_split</w:t>
      </w:r>
      <w:proofErr w:type="spellEnd"/>
    </w:p>
    <w:p w14:paraId="3371029E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sklearn.preprocessing</w:t>
      </w:r>
      <w:proofErr w:type="spellEnd"/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3E071C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StandardScaler</w:t>
      </w:r>
      <w:proofErr w:type="spellEnd"/>
    </w:p>
    <w:p w14:paraId="117E412B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tensorflow.keras</w:t>
      </w:r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.models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3E071C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Sequential</w:t>
      </w:r>
    </w:p>
    <w:p w14:paraId="3396BE77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tensorflow.keras</w:t>
      </w:r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.layers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3E071C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Dense, Conv1D, Flatten</w:t>
      </w:r>
    </w:p>
    <w:p w14:paraId="3915A107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pywidgets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3E071C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widgets</w:t>
      </w:r>
    </w:p>
    <w:p w14:paraId="0DCF57CF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Python.display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3E071C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display</w:t>
      </w:r>
    </w:p>
    <w:p w14:paraId="66685C4A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CA976A6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># Read input data from Excel file</w:t>
      </w:r>
    </w:p>
    <w:p w14:paraId="1C398A22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df = </w:t>
      </w:r>
      <w:proofErr w:type="spellStart"/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pd.read</w:t>
      </w:r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_excel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"UCS.xlsx"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  </w:t>
      </w:r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># Update with your Excel file path</w:t>
      </w:r>
    </w:p>
    <w:p w14:paraId="66750D4C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38BF95F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># Separate input features (X) and target variable (y)</w:t>
      </w:r>
    </w:p>
    <w:p w14:paraId="1BEA8668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X = </w:t>
      </w:r>
      <w:proofErr w:type="spellStart"/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df.drop</w:t>
      </w:r>
      <w:proofErr w:type="spellEnd"/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columns=[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"UCS"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0F3315E8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y = df[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"UCS"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]</w:t>
      </w:r>
    </w:p>
    <w:p w14:paraId="35DC1BC1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582196F9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># Split data into training and testing sets</w:t>
      </w:r>
    </w:p>
    <w:p w14:paraId="1BA9C2D3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X_train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X_test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y_train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y_test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train_test_</w:t>
      </w: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split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X, y,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test_size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3E071C">
        <w:rPr>
          <w:rFonts w:ascii="Courier New" w:eastAsia="Times New Roman" w:hAnsi="Courier New" w:cs="Courier New"/>
          <w:color w:val="116644"/>
          <w:sz w:val="21"/>
          <w:szCs w:val="21"/>
        </w:rPr>
        <w:t>0.2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random_state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3E071C">
        <w:rPr>
          <w:rFonts w:ascii="Courier New" w:eastAsia="Times New Roman" w:hAnsi="Courier New" w:cs="Courier New"/>
          <w:color w:val="116644"/>
          <w:sz w:val="21"/>
          <w:szCs w:val="21"/>
        </w:rPr>
        <w:t>42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AA3CF80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595C39D7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># Impute missing values in input features with the mean</w:t>
      </w:r>
    </w:p>
    <w:p w14:paraId="4223CCDD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imputer =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SimpleImputer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strategy=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mean'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277195E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mputer.fit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X_</w:t>
      </w: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train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  </w:t>
      </w:r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>#</w:t>
      </w:r>
      <w:proofErr w:type="gramEnd"/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 xml:space="preserve"> Fit the imputer on the training data</w:t>
      </w:r>
    </w:p>
    <w:p w14:paraId="5E15183E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X_train_imputed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mputer.transform</w:t>
      </w:r>
      <w:proofErr w:type="spellEnd"/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X_train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A4FEE58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X_test_imputed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mputer.transform</w:t>
      </w:r>
      <w:proofErr w:type="spellEnd"/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X_test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7778E6C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09F80A7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># Standardize features by removing the mean and scaling to unit variance</w:t>
      </w:r>
    </w:p>
    <w:p w14:paraId="62176214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scaler = </w:t>
      </w:r>
      <w:proofErr w:type="spellStart"/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StandardScaler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61A8A2F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scaler.fit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X_train_imputed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333FCA6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X_train_scaled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scaler.transform</w:t>
      </w:r>
      <w:proofErr w:type="spellEnd"/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X_train_imputed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C704265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X_test_scaled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scaler.transform</w:t>
      </w:r>
      <w:proofErr w:type="spellEnd"/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X_test_imputed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9B01195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29F4264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># Define CNN model</w:t>
      </w:r>
    </w:p>
    <w:p w14:paraId="12C2D830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model = </w:t>
      </w: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Sequential(</w:t>
      </w:r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</w:p>
    <w:p w14:paraId="57EC6574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    Conv1</w:t>
      </w: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D(</w:t>
      </w:r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filters=</w:t>
      </w:r>
      <w:r w:rsidRPr="003E071C">
        <w:rPr>
          <w:rFonts w:ascii="Courier New" w:eastAsia="Times New Roman" w:hAnsi="Courier New" w:cs="Courier New"/>
          <w:color w:val="116644"/>
          <w:sz w:val="21"/>
          <w:szCs w:val="21"/>
        </w:rPr>
        <w:t>64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kernel_size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3E071C">
        <w:rPr>
          <w:rFonts w:ascii="Courier New" w:eastAsia="Times New Roman" w:hAnsi="Courier New" w:cs="Courier New"/>
          <w:color w:val="116644"/>
          <w:sz w:val="21"/>
          <w:szCs w:val="21"/>
        </w:rPr>
        <w:t>3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, activation=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nput_shape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=(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X_train_scaled.shape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3E071C">
        <w:rPr>
          <w:rFonts w:ascii="Courier New" w:eastAsia="Times New Roman" w:hAnsi="Courier New" w:cs="Courier New"/>
          <w:color w:val="116644"/>
          <w:sz w:val="21"/>
          <w:szCs w:val="21"/>
        </w:rPr>
        <w:t>1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], </w:t>
      </w:r>
      <w:r w:rsidRPr="003E071C">
        <w:rPr>
          <w:rFonts w:ascii="Courier New" w:eastAsia="Times New Roman" w:hAnsi="Courier New" w:cs="Courier New"/>
          <w:color w:val="116644"/>
          <w:sz w:val="21"/>
          <w:szCs w:val="21"/>
        </w:rPr>
        <w:t>1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),</w:t>
      </w:r>
    </w:p>
    <w:p w14:paraId="22FCFFF0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Flatten(</w:t>
      </w:r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5EF36A22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Dense(</w:t>
      </w:r>
      <w:proofErr w:type="gramEnd"/>
      <w:r w:rsidRPr="003E071C">
        <w:rPr>
          <w:rFonts w:ascii="Courier New" w:eastAsia="Times New Roman" w:hAnsi="Courier New" w:cs="Courier New"/>
          <w:color w:val="116644"/>
          <w:sz w:val="21"/>
          <w:szCs w:val="21"/>
        </w:rPr>
        <w:t>64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, activation=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3B3B9349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Dense(</w:t>
      </w:r>
      <w:proofErr w:type="gramEnd"/>
      <w:r w:rsidRPr="003E071C">
        <w:rPr>
          <w:rFonts w:ascii="Courier New" w:eastAsia="Times New Roman" w:hAnsi="Courier New" w:cs="Courier New"/>
          <w:color w:val="116644"/>
          <w:sz w:val="21"/>
          <w:szCs w:val="21"/>
        </w:rPr>
        <w:t>1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78E37CD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25FF9CF9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5A35CCB4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># Compile the model</w:t>
      </w:r>
    </w:p>
    <w:p w14:paraId="5CFB03D5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model.</w:t>
      </w:r>
      <w:r w:rsidRPr="003E071C">
        <w:rPr>
          <w:rFonts w:ascii="Courier New" w:eastAsia="Times New Roman" w:hAnsi="Courier New" w:cs="Courier New"/>
          <w:color w:val="795E26"/>
          <w:sz w:val="21"/>
          <w:szCs w:val="21"/>
        </w:rPr>
        <w:t>compile</w:t>
      </w:r>
      <w:proofErr w:type="spellEnd"/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optimizer=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adam</w:t>
      </w:r>
      <w:proofErr w:type="spellEnd"/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, loss=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mean_squared_error</w:t>
      </w:r>
      <w:proofErr w:type="spellEnd"/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4CEF88B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321B122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># Train the CNN model</w:t>
      </w:r>
    </w:p>
    <w:p w14:paraId="2E952784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model.fit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X_train_</w:t>
      </w: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scaled.reshape</w:t>
      </w:r>
      <w:proofErr w:type="spellEnd"/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X_train_scaled.shape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3E071C">
        <w:rPr>
          <w:rFonts w:ascii="Courier New" w:eastAsia="Times New Roman" w:hAnsi="Courier New" w:cs="Courier New"/>
          <w:color w:val="116644"/>
          <w:sz w:val="21"/>
          <w:szCs w:val="21"/>
        </w:rPr>
        <w:t>0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],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X_train_scaled.shape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3E071C">
        <w:rPr>
          <w:rFonts w:ascii="Courier New" w:eastAsia="Times New Roman" w:hAnsi="Courier New" w:cs="Courier New"/>
          <w:color w:val="116644"/>
          <w:sz w:val="21"/>
          <w:szCs w:val="21"/>
        </w:rPr>
        <w:t>1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], </w:t>
      </w:r>
      <w:r w:rsidRPr="003E071C">
        <w:rPr>
          <w:rFonts w:ascii="Courier New" w:eastAsia="Times New Roman" w:hAnsi="Courier New" w:cs="Courier New"/>
          <w:color w:val="116644"/>
          <w:sz w:val="21"/>
          <w:szCs w:val="21"/>
        </w:rPr>
        <w:t>1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),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y_train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, epochs=</w:t>
      </w:r>
      <w:r w:rsidRPr="003E071C">
        <w:rPr>
          <w:rFonts w:ascii="Courier New" w:eastAsia="Times New Roman" w:hAnsi="Courier New" w:cs="Courier New"/>
          <w:color w:val="116644"/>
          <w:sz w:val="21"/>
          <w:szCs w:val="21"/>
        </w:rPr>
        <w:t>50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batch_size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3E071C">
        <w:rPr>
          <w:rFonts w:ascii="Courier New" w:eastAsia="Times New Roman" w:hAnsi="Courier New" w:cs="Courier New"/>
          <w:color w:val="116644"/>
          <w:sz w:val="21"/>
          <w:szCs w:val="21"/>
        </w:rPr>
        <w:t>32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, verbose=</w:t>
      </w:r>
      <w:r w:rsidRPr="003E071C">
        <w:rPr>
          <w:rFonts w:ascii="Courier New" w:eastAsia="Times New Roman" w:hAnsi="Courier New" w:cs="Courier New"/>
          <w:color w:val="116644"/>
          <w:sz w:val="21"/>
          <w:szCs w:val="21"/>
        </w:rPr>
        <w:t>0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B19B557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44EA1E6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># Define input widgets for each parameter</w:t>
      </w:r>
    </w:p>
    <w:p w14:paraId="27A5BF7C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nput_widgets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{}</w:t>
      </w:r>
    </w:p>
    <w:p w14:paraId="1CAFC41A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AF00DB"/>
          <w:sz w:val="21"/>
          <w:szCs w:val="21"/>
        </w:rPr>
        <w:t>for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column </w:t>
      </w:r>
      <w:r w:rsidRPr="003E071C">
        <w:rPr>
          <w:rFonts w:ascii="Courier New" w:eastAsia="Times New Roman" w:hAnsi="Courier New" w:cs="Courier New"/>
          <w:color w:val="0000FF"/>
          <w:sz w:val="21"/>
          <w:szCs w:val="21"/>
        </w:rPr>
        <w:t>in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3E071C">
        <w:rPr>
          <w:rFonts w:ascii="Courier New" w:eastAsia="Times New Roman" w:hAnsi="Courier New" w:cs="Courier New"/>
          <w:color w:val="795E26"/>
          <w:sz w:val="21"/>
          <w:szCs w:val="21"/>
        </w:rPr>
        <w:t>enumerate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X.columns</w:t>
      </w:r>
      <w:proofErr w:type="spellEnd"/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14:paraId="1E02DAEF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min_value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df[column</w:t>
      </w: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].</w:t>
      </w:r>
      <w:r w:rsidRPr="003E071C">
        <w:rPr>
          <w:rFonts w:ascii="Courier New" w:eastAsia="Times New Roman" w:hAnsi="Courier New" w:cs="Courier New"/>
          <w:color w:val="795E26"/>
          <w:sz w:val="21"/>
          <w:szCs w:val="21"/>
        </w:rPr>
        <w:t>min</w:t>
      </w:r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6E95D338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max_value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df[column].</w:t>
      </w:r>
      <w:proofErr w:type="gramStart"/>
      <w:r w:rsidRPr="003E071C">
        <w:rPr>
          <w:rFonts w:ascii="Courier New" w:eastAsia="Times New Roman" w:hAnsi="Courier New" w:cs="Courier New"/>
          <w:color w:val="795E26"/>
          <w:sz w:val="21"/>
          <w:szCs w:val="21"/>
        </w:rPr>
        <w:t>max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04D507BB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nput_widgets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[column] = </w:t>
      </w:r>
      <w:proofErr w:type="spellStart"/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widgets.FloatText</w:t>
      </w:r>
      <w:proofErr w:type="spellEnd"/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value=</w:t>
      </w:r>
      <w:r w:rsidRPr="003E071C">
        <w:rPr>
          <w:rFonts w:ascii="Courier New" w:eastAsia="Times New Roman" w:hAnsi="Courier New" w:cs="Courier New"/>
          <w:color w:val="257693"/>
          <w:sz w:val="21"/>
          <w:szCs w:val="21"/>
        </w:rPr>
        <w:t>float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df[column][</w:t>
      </w:r>
      <w:r w:rsidRPr="003E071C">
        <w:rPr>
          <w:rFonts w:ascii="Courier New" w:eastAsia="Times New Roman" w:hAnsi="Courier New" w:cs="Courier New"/>
          <w:color w:val="116644"/>
          <w:sz w:val="21"/>
          <w:szCs w:val="21"/>
        </w:rPr>
        <w:t>0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]), description=</w:t>
      </w:r>
      <w:r w:rsidRPr="003E071C">
        <w:rPr>
          <w:rFonts w:ascii="Courier New" w:eastAsia="Times New Roman" w:hAnsi="Courier New" w:cs="Courier New"/>
          <w:color w:val="0000FF"/>
          <w:sz w:val="21"/>
          <w:szCs w:val="21"/>
        </w:rPr>
        <w:t>f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"&lt;b&gt;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{column}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&lt;/b&gt; (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min_value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-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max_value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)"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, style={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description_width</w:t>
      </w:r>
      <w:proofErr w:type="spellEnd"/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initial'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color'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red'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})</w:t>
      </w:r>
    </w:p>
    <w:p w14:paraId="7B963220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C0DE15F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># Label to display result</w:t>
      </w:r>
    </w:p>
    <w:p w14:paraId="4B8BDB25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result_label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widgets.HTML(value=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""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F62E7EB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067F52B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># Function to predict UCS using the CNN model</w:t>
      </w:r>
    </w:p>
    <w:p w14:paraId="4F354172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3E071C">
        <w:rPr>
          <w:rFonts w:ascii="Courier New" w:eastAsia="Times New Roman" w:hAnsi="Courier New" w:cs="Courier New"/>
          <w:color w:val="795E26"/>
          <w:sz w:val="21"/>
          <w:szCs w:val="21"/>
        </w:rPr>
        <w:t>predict_ucs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3E071C">
        <w:rPr>
          <w:rFonts w:ascii="Courier New" w:eastAsia="Times New Roman" w:hAnsi="Courier New" w:cs="Courier New"/>
          <w:color w:val="001080"/>
          <w:sz w:val="21"/>
          <w:szCs w:val="21"/>
        </w:rPr>
        <w:t>btn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14:paraId="491C8F8D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># Extract input values from the widgets</w:t>
      </w:r>
    </w:p>
    <w:p w14:paraId="67BBE598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    inputs = [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widget.value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3E071C">
        <w:rPr>
          <w:rFonts w:ascii="Courier New" w:eastAsia="Times New Roman" w:hAnsi="Courier New" w:cs="Courier New"/>
          <w:color w:val="AF00DB"/>
          <w:sz w:val="21"/>
          <w:szCs w:val="21"/>
        </w:rPr>
        <w:t>for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widget </w:t>
      </w:r>
      <w:r w:rsidRPr="003E071C">
        <w:rPr>
          <w:rFonts w:ascii="Courier New" w:eastAsia="Times New Roman" w:hAnsi="Courier New" w:cs="Courier New"/>
          <w:color w:val="0000FF"/>
          <w:sz w:val="21"/>
          <w:szCs w:val="21"/>
        </w:rPr>
        <w:t>in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nput_</w:t>
      </w: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widgets.values</w:t>
      </w:r>
      <w:proofErr w:type="spellEnd"/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)]</w:t>
      </w:r>
    </w:p>
    <w:p w14:paraId="2E63DC19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</w:p>
    <w:p w14:paraId="47FF89CB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># Transform input data using the fitted imputer and scaler</w:t>
      </w:r>
    </w:p>
    <w:p w14:paraId="3155FB00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nputs_imputed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mputer.transform</w:t>
      </w:r>
      <w:proofErr w:type="spellEnd"/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[inputs])</w:t>
      </w:r>
    </w:p>
    <w:p w14:paraId="4A8B0910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nputs_scaled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scaler.transform</w:t>
      </w:r>
      <w:proofErr w:type="spellEnd"/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nputs_imputed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2E79163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</w:p>
    <w:p w14:paraId="18C1765B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># Perform prediction using the CNN model</w:t>
      </w:r>
    </w:p>
    <w:p w14:paraId="50E65068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prediction = </w:t>
      </w:r>
      <w:proofErr w:type="spellStart"/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model.predict</w:t>
      </w:r>
      <w:proofErr w:type="spellEnd"/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nputs_scaled.reshape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3E071C">
        <w:rPr>
          <w:rFonts w:ascii="Courier New" w:eastAsia="Times New Roman" w:hAnsi="Courier New" w:cs="Courier New"/>
          <w:color w:val="116644"/>
          <w:sz w:val="21"/>
          <w:szCs w:val="21"/>
        </w:rPr>
        <w:t>1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3E071C">
        <w:rPr>
          <w:rFonts w:ascii="Courier New" w:eastAsia="Times New Roman" w:hAnsi="Courier New" w:cs="Courier New"/>
          <w:color w:val="116644"/>
          <w:sz w:val="21"/>
          <w:szCs w:val="21"/>
        </w:rPr>
        <w:t>-1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3E071C">
        <w:rPr>
          <w:rFonts w:ascii="Courier New" w:eastAsia="Times New Roman" w:hAnsi="Courier New" w:cs="Courier New"/>
          <w:color w:val="116644"/>
          <w:sz w:val="21"/>
          <w:szCs w:val="21"/>
        </w:rPr>
        <w:t>1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)[</w:t>
      </w:r>
      <w:r w:rsidRPr="003E071C">
        <w:rPr>
          <w:rFonts w:ascii="Courier New" w:eastAsia="Times New Roman" w:hAnsi="Courier New" w:cs="Courier New"/>
          <w:color w:val="116644"/>
          <w:sz w:val="21"/>
          <w:szCs w:val="21"/>
        </w:rPr>
        <w:t>0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][</w:t>
      </w:r>
      <w:r w:rsidRPr="003E071C">
        <w:rPr>
          <w:rFonts w:ascii="Courier New" w:eastAsia="Times New Roman" w:hAnsi="Courier New" w:cs="Courier New"/>
          <w:color w:val="116644"/>
          <w:sz w:val="21"/>
          <w:szCs w:val="21"/>
        </w:rPr>
        <w:t>0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]</w:t>
      </w:r>
    </w:p>
    <w:p w14:paraId="2EA78D55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</w:p>
    <w:p w14:paraId="6CE5D0C4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># Display the predicted UCS</w:t>
      </w:r>
    </w:p>
    <w:p w14:paraId="4786D5B4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result_label.value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3E071C">
        <w:rPr>
          <w:rFonts w:ascii="Courier New" w:eastAsia="Times New Roman" w:hAnsi="Courier New" w:cs="Courier New"/>
          <w:color w:val="0000FF"/>
          <w:sz w:val="21"/>
          <w:szCs w:val="21"/>
        </w:rPr>
        <w:t>f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"&lt;b&gt;Predicted UCS:&lt;/b&gt; &lt;span style='</w:t>
      </w:r>
      <w:proofErr w:type="spellStart"/>
      <w:proofErr w:type="gramStart"/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color:blue</w:t>
      </w:r>
      <w:proofErr w:type="spellEnd"/>
      <w:proofErr w:type="gramEnd"/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&gt;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{prediction</w:t>
      </w:r>
      <w:r w:rsidRPr="003E071C">
        <w:rPr>
          <w:rFonts w:ascii="Courier New" w:eastAsia="Times New Roman" w:hAnsi="Courier New" w:cs="Courier New"/>
          <w:color w:val="116644"/>
          <w:sz w:val="21"/>
          <w:szCs w:val="21"/>
        </w:rPr>
        <w:t>:.2f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&lt;/span&gt;"</w:t>
      </w:r>
    </w:p>
    <w:p w14:paraId="1AC146D1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03C66D09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># Create a Predict button</w:t>
      </w:r>
    </w:p>
    <w:p w14:paraId="6E51B314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predict_button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widgets.Button</w:t>
      </w:r>
      <w:proofErr w:type="spellEnd"/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description=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"Predict"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button_style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primary'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, style={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button_color</w:t>
      </w:r>
      <w:proofErr w:type="spellEnd"/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blue'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})</w:t>
      </w:r>
    </w:p>
    <w:p w14:paraId="4F500B0A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predict_</w:t>
      </w: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button.on</w:t>
      </w:r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_click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predict_ucs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CC45360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2BF746D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># Attach event listener to each input widget</w:t>
      </w:r>
    </w:p>
    <w:p w14:paraId="25E23851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AF00DB"/>
          <w:sz w:val="21"/>
          <w:szCs w:val="21"/>
        </w:rPr>
        <w:t>for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widget </w:t>
      </w:r>
      <w:r w:rsidRPr="003E071C">
        <w:rPr>
          <w:rFonts w:ascii="Courier New" w:eastAsia="Times New Roman" w:hAnsi="Courier New" w:cs="Courier New"/>
          <w:color w:val="0000FF"/>
          <w:sz w:val="21"/>
          <w:szCs w:val="21"/>
        </w:rPr>
        <w:t>in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nput_</w:t>
      </w: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widgets.values</w:t>
      </w:r>
      <w:proofErr w:type="spellEnd"/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):</w:t>
      </w:r>
    </w:p>
    <w:p w14:paraId="7297302C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widget.observe</w:t>
      </w:r>
      <w:proofErr w:type="spellEnd"/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predict_ucs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, names=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value'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D200365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02EF376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># Create a box for input parameters</w:t>
      </w:r>
    </w:p>
    <w:p w14:paraId="643ED16D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nput_parameters_box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widgets.VBox</w:t>
      </w:r>
      <w:proofErr w:type="spellEnd"/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[</w:t>
      </w:r>
    </w:p>
    <w:p w14:paraId="58F54173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widgets.HTML(</w:t>
      </w:r>
      <w:proofErr w:type="gramEnd"/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3E071C">
        <w:rPr>
          <w:rFonts w:ascii="Courier New" w:eastAsia="Times New Roman" w:hAnsi="Courier New" w:cs="Courier New"/>
          <w:color w:val="383838"/>
          <w:sz w:val="21"/>
          <w:szCs w:val="21"/>
        </w:rPr>
        <w:t>&lt;</w:t>
      </w:r>
      <w:r w:rsidRPr="003E071C">
        <w:rPr>
          <w:rFonts w:ascii="Courier New" w:eastAsia="Times New Roman" w:hAnsi="Courier New" w:cs="Courier New"/>
          <w:color w:val="800000"/>
          <w:sz w:val="21"/>
          <w:szCs w:val="21"/>
        </w:rPr>
        <w:t>h2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3E071C">
        <w:rPr>
          <w:rFonts w:ascii="Courier New" w:eastAsia="Times New Roman" w:hAnsi="Courier New" w:cs="Courier New"/>
          <w:color w:val="FF0000"/>
          <w:sz w:val="21"/>
          <w:szCs w:val="21"/>
        </w:rPr>
        <w:t>style</w:t>
      </w:r>
      <w:r w:rsidRPr="003E071C">
        <w:rPr>
          <w:rFonts w:ascii="Courier New" w:eastAsia="Times New Roman" w:hAnsi="Courier New" w:cs="Courier New"/>
          <w:color w:val="383838"/>
          <w:sz w:val="21"/>
          <w:szCs w:val="21"/>
        </w:rPr>
        <w:t>=</w:t>
      </w:r>
      <w:r w:rsidRPr="003E071C">
        <w:rPr>
          <w:rFonts w:ascii="Courier New" w:eastAsia="Times New Roman" w:hAnsi="Courier New" w:cs="Courier New"/>
          <w:color w:val="0000FF"/>
          <w:sz w:val="21"/>
          <w:szCs w:val="21"/>
        </w:rPr>
        <w:t>'</w:t>
      </w:r>
      <w:proofErr w:type="spellStart"/>
      <w:r w:rsidRPr="003E071C">
        <w:rPr>
          <w:rFonts w:ascii="Courier New" w:eastAsia="Times New Roman" w:hAnsi="Courier New" w:cs="Courier New"/>
          <w:color w:val="0000FF"/>
          <w:sz w:val="21"/>
          <w:szCs w:val="21"/>
        </w:rPr>
        <w:t>color:red</w:t>
      </w:r>
      <w:proofErr w:type="spellEnd"/>
      <w:r w:rsidRPr="003E071C">
        <w:rPr>
          <w:rFonts w:ascii="Courier New" w:eastAsia="Times New Roman" w:hAnsi="Courier New" w:cs="Courier New"/>
          <w:color w:val="0000FF"/>
          <w:sz w:val="21"/>
          <w:szCs w:val="21"/>
        </w:rPr>
        <w:t>;'</w:t>
      </w:r>
      <w:r w:rsidRPr="003E071C">
        <w:rPr>
          <w:rFonts w:ascii="Courier New" w:eastAsia="Times New Roman" w:hAnsi="Courier New" w:cs="Courier New"/>
          <w:color w:val="383838"/>
          <w:sz w:val="21"/>
          <w:szCs w:val="21"/>
        </w:rPr>
        <w:t>&gt;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nput</w:t>
      </w:r>
      <w:r w:rsidRPr="003E071C">
        <w:rPr>
          <w:rFonts w:ascii="Courier New" w:eastAsia="Times New Roman" w:hAnsi="Courier New" w:cs="Courier New"/>
          <w:color w:val="383838"/>
          <w:sz w:val="21"/>
          <w:szCs w:val="21"/>
        </w:rPr>
        <w:t>&lt;/</w:t>
      </w:r>
      <w:r w:rsidRPr="003E071C">
        <w:rPr>
          <w:rFonts w:ascii="Courier New" w:eastAsia="Times New Roman" w:hAnsi="Courier New" w:cs="Courier New"/>
          <w:color w:val="800000"/>
          <w:sz w:val="21"/>
          <w:szCs w:val="21"/>
        </w:rPr>
        <w:t>h2</w:t>
      </w:r>
      <w:r w:rsidRPr="003E071C">
        <w:rPr>
          <w:rFonts w:ascii="Courier New" w:eastAsia="Times New Roman" w:hAnsi="Courier New" w:cs="Courier New"/>
          <w:color w:val="383838"/>
          <w:sz w:val="21"/>
          <w:szCs w:val="21"/>
        </w:rPr>
        <w:t>&gt;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), </w:t>
      </w:r>
    </w:p>
    <w:p w14:paraId="53DCC679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    *</w:t>
      </w:r>
      <w:r w:rsidRPr="003E071C">
        <w:rPr>
          <w:rFonts w:ascii="Courier New" w:eastAsia="Times New Roman" w:hAnsi="Courier New" w:cs="Courier New"/>
          <w:color w:val="257693"/>
          <w:sz w:val="21"/>
          <w:szCs w:val="21"/>
        </w:rPr>
        <w:t>list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nput_</w:t>
      </w: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widgets.values</w:t>
      </w:r>
      <w:proofErr w:type="spellEnd"/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()), </w:t>
      </w:r>
    </w:p>
    <w:p w14:paraId="57B6E6CC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    widgets.HTML(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3E071C">
        <w:rPr>
          <w:rFonts w:ascii="Courier New" w:eastAsia="Times New Roman" w:hAnsi="Courier New" w:cs="Courier New"/>
          <w:color w:val="383838"/>
          <w:sz w:val="21"/>
          <w:szCs w:val="21"/>
        </w:rPr>
        <w:t>&lt;</w:t>
      </w:r>
      <w:proofErr w:type="spellStart"/>
      <w:r w:rsidRPr="003E071C">
        <w:rPr>
          <w:rFonts w:ascii="Courier New" w:eastAsia="Times New Roman" w:hAnsi="Courier New" w:cs="Courier New"/>
          <w:color w:val="800000"/>
          <w:sz w:val="21"/>
          <w:szCs w:val="21"/>
        </w:rPr>
        <w:t>br</w:t>
      </w:r>
      <w:proofErr w:type="spellEnd"/>
      <w:r w:rsidRPr="003E071C">
        <w:rPr>
          <w:rFonts w:ascii="Courier New" w:eastAsia="Times New Roman" w:hAnsi="Courier New" w:cs="Courier New"/>
          <w:color w:val="383838"/>
          <w:sz w:val="21"/>
          <w:szCs w:val="21"/>
        </w:rPr>
        <w:t>&gt;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1EC10DF5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 xml:space="preserve">   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predict_button</w:t>
      </w:r>
      <w:proofErr w:type="spellEnd"/>
    </w:p>
    <w:p w14:paraId="6F412E6B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329EA47A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0B189B7D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># Create a box for output parameter</w:t>
      </w:r>
    </w:p>
    <w:p w14:paraId="4A11C29B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output_box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widgets.VBox</w:t>
      </w:r>
      <w:proofErr w:type="spellEnd"/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[</w:t>
      </w:r>
    </w:p>
    <w:p w14:paraId="266396FE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widgets.HTML(</w:t>
      </w:r>
      <w:proofErr w:type="gramEnd"/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3E071C">
        <w:rPr>
          <w:rFonts w:ascii="Courier New" w:eastAsia="Times New Roman" w:hAnsi="Courier New" w:cs="Courier New"/>
          <w:color w:val="383838"/>
          <w:sz w:val="21"/>
          <w:szCs w:val="21"/>
        </w:rPr>
        <w:t>&lt;</w:t>
      </w:r>
      <w:r w:rsidRPr="003E071C">
        <w:rPr>
          <w:rFonts w:ascii="Courier New" w:eastAsia="Times New Roman" w:hAnsi="Courier New" w:cs="Courier New"/>
          <w:color w:val="800000"/>
          <w:sz w:val="21"/>
          <w:szCs w:val="21"/>
        </w:rPr>
        <w:t>h2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3E071C">
        <w:rPr>
          <w:rFonts w:ascii="Courier New" w:eastAsia="Times New Roman" w:hAnsi="Courier New" w:cs="Courier New"/>
          <w:color w:val="FF0000"/>
          <w:sz w:val="21"/>
          <w:szCs w:val="21"/>
        </w:rPr>
        <w:t>style</w:t>
      </w:r>
      <w:r w:rsidRPr="003E071C">
        <w:rPr>
          <w:rFonts w:ascii="Courier New" w:eastAsia="Times New Roman" w:hAnsi="Courier New" w:cs="Courier New"/>
          <w:color w:val="383838"/>
          <w:sz w:val="21"/>
          <w:szCs w:val="21"/>
        </w:rPr>
        <w:t>=</w:t>
      </w:r>
      <w:r w:rsidRPr="003E071C">
        <w:rPr>
          <w:rFonts w:ascii="Courier New" w:eastAsia="Times New Roman" w:hAnsi="Courier New" w:cs="Courier New"/>
          <w:color w:val="0000FF"/>
          <w:sz w:val="21"/>
          <w:szCs w:val="21"/>
        </w:rPr>
        <w:t>'</w:t>
      </w:r>
      <w:proofErr w:type="spellStart"/>
      <w:r w:rsidRPr="003E071C">
        <w:rPr>
          <w:rFonts w:ascii="Courier New" w:eastAsia="Times New Roman" w:hAnsi="Courier New" w:cs="Courier New"/>
          <w:color w:val="0000FF"/>
          <w:sz w:val="21"/>
          <w:szCs w:val="21"/>
        </w:rPr>
        <w:t>color:blue</w:t>
      </w:r>
      <w:proofErr w:type="spellEnd"/>
      <w:r w:rsidRPr="003E071C">
        <w:rPr>
          <w:rFonts w:ascii="Courier New" w:eastAsia="Times New Roman" w:hAnsi="Courier New" w:cs="Courier New"/>
          <w:color w:val="0000FF"/>
          <w:sz w:val="21"/>
          <w:szCs w:val="21"/>
        </w:rPr>
        <w:t>;'</w:t>
      </w:r>
      <w:r w:rsidRPr="003E071C">
        <w:rPr>
          <w:rFonts w:ascii="Courier New" w:eastAsia="Times New Roman" w:hAnsi="Courier New" w:cs="Courier New"/>
          <w:color w:val="383838"/>
          <w:sz w:val="21"/>
          <w:szCs w:val="21"/>
        </w:rPr>
        <w:t>&gt;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  <w:r w:rsidRPr="003E071C">
        <w:rPr>
          <w:rFonts w:ascii="Courier New" w:eastAsia="Times New Roman" w:hAnsi="Courier New" w:cs="Courier New"/>
          <w:color w:val="383838"/>
          <w:sz w:val="21"/>
          <w:szCs w:val="21"/>
        </w:rPr>
        <w:t>&lt;/</w:t>
      </w:r>
      <w:r w:rsidRPr="003E071C">
        <w:rPr>
          <w:rFonts w:ascii="Courier New" w:eastAsia="Times New Roman" w:hAnsi="Courier New" w:cs="Courier New"/>
          <w:color w:val="800000"/>
          <w:sz w:val="21"/>
          <w:szCs w:val="21"/>
        </w:rPr>
        <w:t>h2</w:t>
      </w:r>
      <w:r w:rsidRPr="003E071C">
        <w:rPr>
          <w:rFonts w:ascii="Courier New" w:eastAsia="Times New Roman" w:hAnsi="Courier New" w:cs="Courier New"/>
          <w:color w:val="383838"/>
          <w:sz w:val="21"/>
          <w:szCs w:val="21"/>
        </w:rPr>
        <w:t>&gt;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), </w:t>
      </w:r>
    </w:p>
    <w:p w14:paraId="55A44A37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result_label</w:t>
      </w:r>
      <w:proofErr w:type="spellEnd"/>
    </w:p>
    <w:p w14:paraId="1AC005D0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53ABAA45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BAFEB42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># Arrange input and output boxes horizontally</w:t>
      </w:r>
    </w:p>
    <w:p w14:paraId="26E14D25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nput_output_box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widgets.HBox</w:t>
      </w:r>
      <w:proofErr w:type="spellEnd"/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[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nput_parameters_box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output_box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2C595C2F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B324572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># Style the input and output boxes</w:t>
      </w:r>
    </w:p>
    <w:p w14:paraId="529F2677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nput_parameters_</w:t>
      </w: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box.layout</w:t>
      </w:r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.margin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20px'</w:t>
      </w:r>
    </w:p>
    <w:p w14:paraId="3E938D67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nput_parameters_</w:t>
      </w: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box.layout</w:t>
      </w:r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.padding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20px'</w:t>
      </w:r>
    </w:p>
    <w:p w14:paraId="3DA49105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output_</w:t>
      </w: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box.layout</w:t>
      </w:r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.margin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20px'</w:t>
      </w:r>
    </w:p>
    <w:p w14:paraId="6D5C362B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output_</w:t>
      </w: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box.layout</w:t>
      </w:r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.padding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20px'</w:t>
      </w:r>
    </w:p>
    <w:p w14:paraId="05970929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nput_output_</w:t>
      </w: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box.layout</w:t>
      </w:r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.border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2px solid #ccc'</w:t>
      </w:r>
    </w:p>
    <w:p w14:paraId="0E470EFD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nput_output_</w:t>
      </w: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box.layout</w:t>
      </w:r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.border_radius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10px'</w:t>
      </w:r>
    </w:p>
    <w:p w14:paraId="5716B003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nput_output_</w:t>
      </w: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box.layout</w:t>
      </w:r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.margin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50px auto'</w:t>
      </w:r>
    </w:p>
    <w:p w14:paraId="1C6B5475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nput_output_</w:t>
      </w: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box.layout</w:t>
      </w:r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.width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'60%'</w:t>
      </w:r>
    </w:p>
    <w:p w14:paraId="5C93DF86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nput_output_box.layout.box_shadow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'5px </w:t>
      </w:r>
      <w:proofErr w:type="spellStart"/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5px</w:t>
      </w:r>
      <w:proofErr w:type="spellEnd"/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</w:t>
      </w:r>
      <w:proofErr w:type="spellStart"/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5px</w:t>
      </w:r>
      <w:proofErr w:type="spellEnd"/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#888888'</w:t>
      </w:r>
    </w:p>
    <w:p w14:paraId="2FF2FB69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7A3BBEC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8000"/>
          <w:sz w:val="21"/>
          <w:szCs w:val="21"/>
        </w:rPr>
        <w:t># Display the GUI</w:t>
      </w:r>
    </w:p>
    <w:p w14:paraId="7F6CF8DD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display(</w:t>
      </w:r>
      <w:proofErr w:type="spellStart"/>
      <w:proofErr w:type="gram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widgets.VBox</w:t>
      </w:r>
      <w:proofErr w:type="spellEnd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([</w:t>
      </w:r>
    </w:p>
    <w:p w14:paraId="129435F7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widgets.HTML(</w:t>
      </w:r>
      <w:proofErr w:type="gramEnd"/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3E071C">
        <w:rPr>
          <w:rFonts w:ascii="Courier New" w:eastAsia="Times New Roman" w:hAnsi="Courier New" w:cs="Courier New"/>
          <w:color w:val="383838"/>
          <w:sz w:val="21"/>
          <w:szCs w:val="21"/>
        </w:rPr>
        <w:t>&lt;</w:t>
      </w:r>
      <w:r w:rsidRPr="003E071C">
        <w:rPr>
          <w:rFonts w:ascii="Courier New" w:eastAsia="Times New Roman" w:hAnsi="Courier New" w:cs="Courier New"/>
          <w:color w:val="800000"/>
          <w:sz w:val="21"/>
          <w:szCs w:val="21"/>
        </w:rPr>
        <w:t>h1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3E071C">
        <w:rPr>
          <w:rFonts w:ascii="Courier New" w:eastAsia="Times New Roman" w:hAnsi="Courier New" w:cs="Courier New"/>
          <w:color w:val="FF0000"/>
          <w:sz w:val="21"/>
          <w:szCs w:val="21"/>
        </w:rPr>
        <w:t>style</w:t>
      </w:r>
      <w:r w:rsidRPr="003E071C">
        <w:rPr>
          <w:rFonts w:ascii="Courier New" w:eastAsia="Times New Roman" w:hAnsi="Courier New" w:cs="Courier New"/>
          <w:color w:val="383838"/>
          <w:sz w:val="21"/>
          <w:szCs w:val="21"/>
        </w:rPr>
        <w:t>=</w:t>
      </w:r>
      <w:r w:rsidRPr="003E071C">
        <w:rPr>
          <w:rFonts w:ascii="Courier New" w:eastAsia="Times New Roman" w:hAnsi="Courier New" w:cs="Courier New"/>
          <w:color w:val="0000FF"/>
          <w:sz w:val="21"/>
          <w:szCs w:val="21"/>
        </w:rPr>
        <w:t>'</w:t>
      </w:r>
      <w:proofErr w:type="spellStart"/>
      <w:r w:rsidRPr="003E071C">
        <w:rPr>
          <w:rFonts w:ascii="Courier New" w:eastAsia="Times New Roman" w:hAnsi="Courier New" w:cs="Courier New"/>
          <w:color w:val="0000FF"/>
          <w:sz w:val="21"/>
          <w:szCs w:val="21"/>
        </w:rPr>
        <w:t>text-align:center</w:t>
      </w:r>
      <w:proofErr w:type="spellEnd"/>
      <w:r w:rsidRPr="003E071C">
        <w:rPr>
          <w:rFonts w:ascii="Courier New" w:eastAsia="Times New Roman" w:hAnsi="Courier New" w:cs="Courier New"/>
          <w:color w:val="0000FF"/>
          <w:sz w:val="21"/>
          <w:szCs w:val="21"/>
        </w:rPr>
        <w:t>;'</w:t>
      </w:r>
      <w:r w:rsidRPr="003E071C">
        <w:rPr>
          <w:rFonts w:ascii="Courier New" w:eastAsia="Times New Roman" w:hAnsi="Courier New" w:cs="Courier New"/>
          <w:color w:val="383838"/>
          <w:sz w:val="21"/>
          <w:szCs w:val="21"/>
        </w:rPr>
        <w:t>&gt;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UCS Prediction using CNN</w:t>
      </w:r>
      <w:r w:rsidRPr="003E071C">
        <w:rPr>
          <w:rFonts w:ascii="Courier New" w:eastAsia="Times New Roman" w:hAnsi="Courier New" w:cs="Courier New"/>
          <w:color w:val="383838"/>
          <w:sz w:val="21"/>
          <w:szCs w:val="21"/>
        </w:rPr>
        <w:t>&lt;/</w:t>
      </w:r>
      <w:r w:rsidRPr="003E071C">
        <w:rPr>
          <w:rFonts w:ascii="Courier New" w:eastAsia="Times New Roman" w:hAnsi="Courier New" w:cs="Courier New"/>
          <w:color w:val="800000"/>
          <w:sz w:val="21"/>
          <w:szCs w:val="21"/>
        </w:rPr>
        <w:t>h1</w:t>
      </w:r>
      <w:r w:rsidRPr="003E071C">
        <w:rPr>
          <w:rFonts w:ascii="Courier New" w:eastAsia="Times New Roman" w:hAnsi="Courier New" w:cs="Courier New"/>
          <w:color w:val="383838"/>
          <w:sz w:val="21"/>
          <w:szCs w:val="21"/>
        </w:rPr>
        <w:t>&gt;</w:t>
      </w:r>
      <w:r w:rsidRPr="003E071C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5AE70BFC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input_output_box</w:t>
      </w:r>
      <w:proofErr w:type="spellEnd"/>
    </w:p>
    <w:p w14:paraId="6CC3B8C8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E071C">
        <w:rPr>
          <w:rFonts w:ascii="Courier New" w:eastAsia="Times New Roman" w:hAnsi="Courier New" w:cs="Courier New"/>
          <w:color w:val="000000"/>
          <w:sz w:val="21"/>
          <w:szCs w:val="21"/>
        </w:rPr>
        <w:t>]))</w:t>
      </w:r>
    </w:p>
    <w:p w14:paraId="2B94C2A0" w14:textId="77777777" w:rsidR="003E071C" w:rsidRPr="003E071C" w:rsidRDefault="003E071C" w:rsidP="003E071C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04FB323F" w14:textId="672CB724" w:rsidR="00972446" w:rsidRDefault="00972446"/>
    <w:p w14:paraId="397ABF2A" w14:textId="3AB2B1AB" w:rsidR="00B04089" w:rsidRDefault="00B04089">
      <w:r>
        <w:rPr>
          <w:noProof/>
        </w:rPr>
        <w:lastRenderedPageBreak/>
        <w:drawing>
          <wp:inline distT="0" distB="0" distL="0" distR="0" wp14:anchorId="53C48929" wp14:editId="0811A564">
            <wp:extent cx="5943600" cy="2667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6B280" w14:textId="4AFA4BC4" w:rsidR="00B04089" w:rsidRPr="00B04089" w:rsidRDefault="00B04089" w:rsidP="00B0408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04089">
        <w:rPr>
          <w:rFonts w:ascii="Times New Roman" w:hAnsi="Times New Roman" w:cs="Times New Roman"/>
          <w:b/>
          <w:sz w:val="24"/>
          <w:szCs w:val="24"/>
        </w:rPr>
        <w:t>GUI for prediction of UCS for NS fine-grained soil</w:t>
      </w:r>
      <w:bookmarkStart w:id="0" w:name="_GoBack"/>
      <w:bookmarkEnd w:id="0"/>
    </w:p>
    <w:sectPr w:rsidR="00B04089" w:rsidRPr="00B040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0MjKzNDUxMjCyNDBU0lEKTi0uzszPAykwqgUARzMBtywAAAA="/>
  </w:docVars>
  <w:rsids>
    <w:rsidRoot w:val="003E071C"/>
    <w:rsid w:val="00106FB4"/>
    <w:rsid w:val="003E071C"/>
    <w:rsid w:val="00972446"/>
    <w:rsid w:val="00B04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47CE66"/>
  <w15:chartTrackingRefBased/>
  <w15:docId w15:val="{140F5B4C-1ED6-4C99-910B-590A04719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288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15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41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8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0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6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9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1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1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8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4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3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7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6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399</Words>
  <Characters>3486</Characters>
  <Application>Microsoft Office Word</Application>
  <DocSecurity>0</DocSecurity>
  <Lines>123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wor Thapa</dc:creator>
  <cp:keywords/>
  <dc:description/>
  <cp:lastModifiedBy>Ishwor Thapa</cp:lastModifiedBy>
  <cp:revision>3</cp:revision>
  <cp:lastPrinted>2024-07-24T17:55:00Z</cp:lastPrinted>
  <dcterms:created xsi:type="dcterms:W3CDTF">2024-07-24T17:55:00Z</dcterms:created>
  <dcterms:modified xsi:type="dcterms:W3CDTF">2024-07-24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68f479-9984-4b3b-b757-f6d985370197</vt:lpwstr>
  </property>
</Properties>
</file>